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0-30</w:t>
      </w:r>
      <w:r>
        <w:t xml:space="preserve"> </w:t>
      </w:r>
      <w:r>
        <w:t xml:space="preserve">06:11:3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1eb7b72c647a51d955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0-30T06:11:38Z</dcterms:created>
  <dcterms:modified xsi:type="dcterms:W3CDTF">2022-10-30T06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0-30 06:11:32</vt:lpwstr>
  </property>
</Properties>
</file>